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5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6" name="_IPGFLOW_P-7367_E-0_FP-1_CV-1748F583_CN-36E66020">
    <vt:lpwstr>DPSPMK|3|384|2|0</vt:lpwstr>
  </op:property>
  <op:property fmtid="{D5CDD505-2E9C-101B-9397-08002B2CF9AE}" pid="7" name="_IPGFLOW_P-7367_E-1_FP-2_SP-1_CV-5386E7F4_CN-91917A8">
    <vt:lpwstr>6OI5WNe3IooENSazLIapc+TNdm/A6WPjvF6zCbHWbYLd+yybeWrXvL9HnVUO37dz04NoX5vGYfg7YSEj+7Ab+VevB3EUak6H3HYWOoUc6KFKTzPHrOpoymKlZlPb7HbmS6hcoo0fgIGhz7YZmLR0RIjKnFgn6hQ7vVlCavorW/5f5PGU7gpWXmwJKx65olODCbtifZ0JCwfk7YYpPiI3Q6zX0JpHddDbSc80r90dDNSfBdep8D2cnyxmuN60xBt</vt:lpwstr>
  </op:property>
  <op:property fmtid="{D5CDD505-2E9C-101B-9397-08002B2CF9AE}" pid="8" name="_IPGFLOW_P-7367_E-1_FP-2_SP-2_CV-BA8D1926_CN-A13D565D">
    <vt:lpwstr>N/v9j6aJbd0neRWO2Tt8kg3RZzagWd3YPRqOUYeVrEfD0is9zINy/ZA6+xMkckiddnPBW7a6EqHh6IYkuJYogWKJKhXJ6juH9+DBlSfw/gkvzQrtVEcV25j5LYiKepC7R</vt:lpwstr>
  </op:property>
  <op:property fmtid="{D5CDD505-2E9C-101B-9397-08002B2CF9AE}" pid="9" name="_IPGFLOW_P-7367_E-0_FP-2_CV-1748F583_CN-8B2C0CEE">
    <vt:lpwstr>DPSPMK|3|384|2|0</vt:lpwstr>
  </op:property>
  <op:property fmtid="{D5CDD505-2E9C-101B-9397-08002B2CF9AE}" pid="10" name="_IPGFLOW_P-7367_E-1_FP-3_SP-1_CV-59395DB1_CN-8322DE0B">
    <vt:lpwstr>6OI5WNe3IooENSazLIapc1VRJRHG+vReDuA/I/RsmzNsW6Y5W+17oLU+fYi5NtaAzfOxUGxUAX3axZu5YRnOdixpPw2ccX2qfaPZww/5fIpf2dTWQ1tawu+d5wXRX6qg9Ahvvv21MV6nqfQ/tsNrCCY8ss7liNhffeZM8/BP3CwWAZfr6wVKM6ZZW/s7B18HMJ/P5UUCIPnL5VVnnlGDnsEHEkGWzgQGcOdAYae3+98MKv3AspZu5uJN8yHJtri</vt:lpwstr>
  </op:property>
  <op:property fmtid="{D5CDD505-2E9C-101B-9397-08002B2CF9AE}" pid="11" name="_IPGFLOW_P-7367_E-1_FP-3_SP-2_CV-2A52D68A_CN-4B006C1B">
    <vt:lpwstr>cMmodC0gjLx3EygePmACukHt7NXjMfdmqGFfBWn7HBN5MVHbmTu1KEZ3sM7voFj926mZ+V1oX3zr10EZXZ0EkHC3mxRiQskykgzqM6fNK1c9xI4HRpgKmnQzE2gtq2RI1</vt:lpwstr>
  </op:property>
  <op:property fmtid="{D5CDD505-2E9C-101B-9397-08002B2CF9AE}" pid="12" name="_IPGFLOW_P-7367_E-0_FP-3_CV-1748F583_CN-56BAD56B">
    <vt:lpwstr>DPSPMK|3|384|2|0</vt:lpwstr>
  </op:property>
  <op:property fmtid="{D5CDD505-2E9C-101B-9397-08002B2CF9AE}" pid="13" name="_IPGFLOW_P-7367_E-0_CV-8E99CE07_CN-52F929A8">
    <vt:lpwstr>DPFPMK|3|50|4|0</vt:lpwstr>
  </op:property>
  <op:property fmtid="{D5CDD505-2E9C-101B-9397-08002B2CF9AE}" pid="14" name="_IPGFLOW_P-7367_E-1_FP-4_SP-1_CV-EE4CE673_CN-CBFFC74B">
    <vt:lpwstr>6OI5WNe3IooENSazLIapc/1gkI6eLSwEHpVCXQn4nG3RqLa6maD896UyB1IK7ie7Lfgu1WUADRRb9su4KVoqPsyqko0tKbmC/rpFXmEaRqdimPsoooQ6lJgmeS6ecdYgsTxd0Smcq0UcI9+7F1uh5YVLmDr5DVUVpYg7+czz/UZesDshaxVFIpb1ovHgWbpY0x6D+nKxCbDEp3uVEFw1XywVUeuDNzNTG1FghUwwBKx/xfy7hp4MBBSnsXQjEua</vt:lpwstr>
  </op:property>
  <op:property fmtid="{D5CDD505-2E9C-101B-9397-08002B2CF9AE}" pid="15" name="_IPGFLOW_P-7367_E-1_FP-4_SP-2_CV-16AF1B47_CN-8B458DC6">
    <vt:lpwstr>mWj6dAXnNPKpcKh30DDxZlNxyt69L6+LvULPj7Fmf+IpvCEgwfeR8YubDdo4jmpMcjbw+Nxc86N6fnXVx6lRv4ebUw9/xOgnlcLB6mGxPSJJldWQXQNG6vWw6gThAfaP8</vt:lpwstr>
  </op:property>
  <op:property fmtid="{D5CDD505-2E9C-101B-9397-08002B2CF9AE}" pid="16" name="_IPGFLOW_P-7367_E-0_FP-4_CV-1748F583_CN-2BC9D333">
    <vt:lpwstr>DPSPMK|3|384|2|0</vt:lpwstr>
  </op:property>
</op:Properties>
</file>